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FDC2C" w14:textId="231ACF63" w:rsidR="006D5E0B" w:rsidRPr="00151466" w:rsidRDefault="0060059C" w:rsidP="0010096E">
      <w:pPr>
        <w:pStyle w:val="EPMPolicyTitle"/>
        <w:spacing w:after="240" w:line="880" w:lineRule="exact"/>
        <w:contextualSpacing w:val="0"/>
        <w:rPr>
          <w:sz w:val="36"/>
          <w:szCs w:val="36"/>
        </w:rPr>
      </w:pPr>
      <w:r w:rsidRPr="00AD7136">
        <mc:AlternateContent>
          <mc:Choice Requires="wps">
            <w:drawing>
              <wp:anchor distT="0" distB="0" distL="114300" distR="114300" simplePos="0" relativeHeight="251658241" behindDoc="0" locked="0" layoutInCell="1" allowOverlap="1" wp14:anchorId="2A0B7EC9" wp14:editId="04C3E225">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nXdgIAAI0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w:t>
      </w:r>
      <w:r w:rsidR="006D5E0B">
        <w:drawing>
          <wp:anchor distT="0" distB="0" distL="114300" distR="114300" simplePos="0" relativeHeight="251658240" behindDoc="1" locked="0" layoutInCell="1" allowOverlap="1" wp14:anchorId="5DD73BB6" wp14:editId="5DE9213F">
            <wp:simplePos x="0" y="0"/>
            <wp:positionH relativeFrom="column">
              <wp:posOffset>4686300</wp:posOffset>
            </wp:positionH>
            <wp:positionV relativeFrom="paragraph">
              <wp:posOffset>-1714500</wp:posOffset>
            </wp:positionV>
            <wp:extent cx="1372320" cy="1286550"/>
            <wp:effectExtent l="0" t="0" r="0" b="0"/>
            <wp:wrapNone/>
            <wp:docPr id="101381887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18878" name="Picture 1013818878"/>
                    <pic:cNvPicPr/>
                  </pic:nvPicPr>
                  <pic:blipFill>
                    <a:blip r:embed="rId11">
                      <a:extLst>
                        <a:ext uri="{28A0092B-C50C-407E-A947-70E740481C1C}">
                          <a14:useLocalDpi xmlns:a14="http://schemas.microsoft.com/office/drawing/2010/main"/>
                        </a:ext>
                      </a:extLst>
                    </a:blip>
                    <a:stretch>
                      <a:fillRect/>
                    </a:stretch>
                  </pic:blipFill>
                  <pic:spPr>
                    <a:xfrm>
                      <a:off x="0" y="0"/>
                      <a:ext cx="1372320" cy="1286550"/>
                    </a:xfrm>
                    <a:prstGeom prst="rect">
                      <a:avLst/>
                    </a:prstGeom>
                  </pic:spPr>
                </pic:pic>
              </a:graphicData>
            </a:graphic>
            <wp14:sizeRelH relativeFrom="page">
              <wp14:pctWidth>0</wp14:pctWidth>
            </wp14:sizeRelH>
            <wp14:sizeRelV relativeFrom="page">
              <wp14:pctHeight>0</wp14:pctHeight>
            </wp14:sizeRelV>
          </wp:anchor>
        </w:drawing>
      </w:r>
      <w:r w:rsidR="006D5E0B" w:rsidRPr="0ECCCFB1">
        <w:rPr>
          <w:sz w:val="36"/>
          <w:szCs w:val="36"/>
        </w:rPr>
        <w:t>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footerReference w:type="default" r:id="rId12"/>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proofErr w:type="gramStart"/>
      <w:r>
        <w:t>S</w:t>
      </w:r>
      <w:r w:rsidRPr="00CB63F6">
        <w:t>chool</w:t>
      </w:r>
      <w:proofErr w:type="gramEnd"/>
      <w:r w:rsidRPr="00CB63F6">
        <w:t xml:space="preserve">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58242"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BCE0C6" id="Straight Connector 25"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 xml:space="preserve">The </w:t>
      </w:r>
      <w:proofErr w:type="gramStart"/>
      <w:r w:rsidR="00947B91" w:rsidRPr="00947B91">
        <w:t>School</w:t>
      </w:r>
      <w:proofErr w:type="gramEnd"/>
      <w:r w:rsidR="00947B91" w:rsidRPr="00947B91">
        <w:t xml:space="preserve">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1A129F63" w14:textId="226243D0" w:rsidR="00CA6265" w:rsidRDefault="00CA6265" w:rsidP="00CA6265">
      <w:pPr>
        <w:pStyle w:val="EPMTextstyle"/>
        <w:ind w:left="709"/>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836C6F5"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1A13D2" w14:textId="77777777" w:rsidR="00F03C8B" w:rsidRDefault="00F03C8B" w:rsidP="002C1565">
      <w:r>
        <w:separator/>
      </w:r>
    </w:p>
  </w:endnote>
  <w:endnote w:type="continuationSeparator" w:id="0">
    <w:p w14:paraId="51877ECF" w14:textId="77777777" w:rsidR="00F03C8B" w:rsidRDefault="00F03C8B" w:rsidP="002C1565">
      <w:r>
        <w:continuationSeparator/>
      </w:r>
    </w:p>
  </w:endnote>
  <w:endnote w:type="continuationNotice" w:id="1">
    <w:p w14:paraId="0E65B56F" w14:textId="77777777" w:rsidR="00F03C8B" w:rsidRDefault="00F03C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14B5F68F" w:rsidR="00F13DD1" w:rsidRPr="000A69A2" w:rsidRDefault="00E9252E"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1952A3" w14:textId="77777777" w:rsidR="00F03C8B" w:rsidRDefault="00F03C8B" w:rsidP="002C1565">
      <w:r>
        <w:separator/>
      </w:r>
    </w:p>
  </w:footnote>
  <w:footnote w:type="continuationSeparator" w:id="0">
    <w:p w14:paraId="445ED37D" w14:textId="77777777" w:rsidR="00F03C8B" w:rsidRDefault="00F03C8B" w:rsidP="002C1565">
      <w:r>
        <w:continuationSeparator/>
      </w:r>
    </w:p>
  </w:footnote>
  <w:footnote w:type="continuationNotice" w:id="1">
    <w:p w14:paraId="446683B9" w14:textId="77777777" w:rsidR="00F03C8B" w:rsidRDefault="00F03C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4"/>
  </w:num>
  <w:num w:numId="19" w16cid:durableId="2119907222">
    <w:abstractNumId w:val="7"/>
  </w:num>
  <w:num w:numId="20" w16cid:durableId="1971932788">
    <w:abstractNumId w:val="15"/>
  </w:num>
  <w:num w:numId="21" w16cid:durableId="1316380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748F"/>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21163"/>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02D7"/>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1F44"/>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2D5B"/>
    <w:rsid w:val="00C07231"/>
    <w:rsid w:val="00C13A34"/>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606DD"/>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252E"/>
    <w:rsid w:val="00E955FF"/>
    <w:rsid w:val="00EB20E8"/>
    <w:rsid w:val="00EB5F8A"/>
    <w:rsid w:val="00EC26CF"/>
    <w:rsid w:val="00EC36C4"/>
    <w:rsid w:val="00EC3DA6"/>
    <w:rsid w:val="00EC4366"/>
    <w:rsid w:val="00ED1D4E"/>
    <w:rsid w:val="00EF68C6"/>
    <w:rsid w:val="00F03C8B"/>
    <w:rsid w:val="00F046AC"/>
    <w:rsid w:val="00F10C5F"/>
    <w:rsid w:val="00F13DD1"/>
    <w:rsid w:val="00F17EA3"/>
    <w:rsid w:val="00F30DD3"/>
    <w:rsid w:val="00F3311D"/>
    <w:rsid w:val="00F44082"/>
    <w:rsid w:val="00F51696"/>
    <w:rsid w:val="00F54650"/>
    <w:rsid w:val="00F560D0"/>
    <w:rsid w:val="00F66A35"/>
    <w:rsid w:val="00F720F2"/>
    <w:rsid w:val="00F84BE2"/>
    <w:rsid w:val="00F94DE3"/>
    <w:rsid w:val="00FA299F"/>
    <w:rsid w:val="00FB08C8"/>
    <w:rsid w:val="00FC64D7"/>
    <w:rsid w:val="00FD07F9"/>
    <w:rsid w:val="00FE292D"/>
    <w:rsid w:val="0ECCCFB1"/>
    <w:rsid w:val="37B41028"/>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Yu Mincho" w:hAnsi="Yu Minch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561EA"/>
    <w:rsid w:val="001B748F"/>
    <w:rsid w:val="007F4A88"/>
    <w:rsid w:val="009E03F2"/>
    <w:rsid w:val="00A52989"/>
    <w:rsid w:val="00C02D5B"/>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dcdec0e-1bee-4e98-bc6d-2a9987de34f7">
      <Terms xmlns="http://schemas.microsoft.com/office/infopath/2007/PartnerControls"/>
    </lcf76f155ced4ddcb4097134ff3c332f>
    <TaxCatchAll xmlns="82bb46be-3628-451a-9ef8-cf74fc6aea1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B6477AD7C15A4785CED3BD5DF8C858" ma:contentTypeVersion="12" ma:contentTypeDescription="Create a new document." ma:contentTypeScope="" ma:versionID="a70b08fffdb177524e2d3ec333c9e244">
  <xsd:schema xmlns:xsd="http://www.w3.org/2001/XMLSchema" xmlns:xs="http://www.w3.org/2001/XMLSchema" xmlns:p="http://schemas.microsoft.com/office/2006/metadata/properties" xmlns:ns2="bdcdec0e-1bee-4e98-bc6d-2a9987de34f7" xmlns:ns3="82bb46be-3628-451a-9ef8-cf74fc6aea14" targetNamespace="http://schemas.microsoft.com/office/2006/metadata/properties" ma:root="true" ma:fieldsID="67d24e1b8814c402b2f9e00c8679454f" ns2:_="" ns3:_="">
    <xsd:import namespace="bdcdec0e-1bee-4e98-bc6d-2a9987de34f7"/>
    <xsd:import namespace="82bb46be-3628-451a-9ef8-cf74fc6aea1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cdec0e-1bee-4e98-bc6d-2a9987de34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8928a4d-96a9-406c-af8b-a88d25596e7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bb46be-3628-451a-9ef8-cf74fc6aea1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d64a018-d40c-4854-858f-99c02df62f72}" ma:internalName="TaxCatchAll" ma:showField="CatchAllData" ma:web="82bb46be-3628-451a-9ef8-cf74fc6aea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2.xml><?xml version="1.0" encoding="utf-8"?>
<ds:datastoreItem xmlns:ds="http://schemas.openxmlformats.org/officeDocument/2006/customXml" ds:itemID="{F19315E1-99C9-4FCA-9C0E-2F62A172709B}"/>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060</Words>
  <Characters>11748</Characters>
  <Application>Microsoft Office Word</Application>
  <DocSecurity>0</DocSecurity>
  <Lines>97</Lines>
  <Paragraphs>27</Paragraphs>
  <ScaleCrop>false</ScaleCrop>
  <Company/>
  <LinksUpToDate>false</LinksUpToDate>
  <CharactersWithSpaces>1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Lynn Clarke</cp:lastModifiedBy>
  <cp:revision>2</cp:revision>
  <dcterms:created xsi:type="dcterms:W3CDTF">2026-01-26T19:34:00Z</dcterms:created>
  <dcterms:modified xsi:type="dcterms:W3CDTF">2026-01-26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27B6477AD7C15A4785CED3BD5DF8C858</vt:lpwstr>
  </property>
  <property fmtid="{D5CDD505-2E9C-101B-9397-08002B2CF9AE}" pid="10" name="MediaServiceImageTags">
    <vt:lpwstr/>
  </property>
</Properties>
</file>